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in</w:t>
      </w:r>
      <w:r>
        <w:t xml:space="preserve"> </w:t>
      </w:r>
      <w:r>
        <w:t xml:space="preserve">Nigeria</w:t>
      </w:r>
      <w:r>
        <w:t xml:space="preserve"> </w:t>
      </w:r>
      <w:r>
        <w:t xml:space="preserve">Lago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otherapist position at your esteemed institution in Nigeria Lagos. With a strong academic background, hands-on clinical experience, and a deep commitment to improving patient outcomes through holistic rehabilitation, I am confident that my skills and passion align perfectly with the mission of your organization. As a dedicated physiotherapist with [X years] of experience in both clinical and community settings, I have consistently focused on delivering personalized care while adapting to the unique healthcare challenges faced in Nigeria Lagos.</w:t>
      </w:r>
    </w:p>
    <w:p>
      <w:pPr>
        <w:pStyle w:val="BodyText"/>
      </w:pPr>
      <w:r>
        <w:t xml:space="preserve">Having graduated from [University Name] with a degree in Physiotherapy, I have spent the past [X years] refining my expertise in musculoskeletal, neurological, and pediatric rehabilitation. My career has been defined by a commitment to evidence-based practice and an unwavering dedication to empowering patients to regain their mobility and quality of life. In Nigeria Lagos, where access to specialized healthcare services remains a critical need, I have witnessed firsthand the transformative impact of physiotherapy in both urban and rural communities. This experience has reinforced my resolve to contribute my skills to your team.</w:t>
      </w:r>
    </w:p>
    <w:bookmarkStart w:id="20" w:name="why-nigeria-lagos"/>
    <w:p>
      <w:pPr>
        <w:pStyle w:val="Heading2"/>
      </w:pPr>
      <w:r>
        <w:t xml:space="preserve">Why Nigeria Lagos?</w:t>
      </w:r>
    </w:p>
    <w:p>
      <w:pPr>
        <w:pStyle w:val="FirstParagraph"/>
      </w:pPr>
      <w:r>
        <w:t xml:space="preserve">Nigeria Lagos is a dynamic and rapidly growing metropolis with a diverse population facing unique health challenges. As a Physiotherapist, I understand that the healthcare landscape here requires adaptability, cultural sensitivity, and a deep understanding of local conditions. From addressing musculoskeletal injuries in industrial workers to supporting stroke survivors in community clinics, the role of a physiotherapist is vital in Lagos' evolving healthcare ecosystem. My experience working with patients from varied socioeconomic backgrounds has equipped me to provide equitable care that respects cultural nuances while adhering to global standards.</w:t>
      </w:r>
    </w:p>
    <w:p>
      <w:pPr>
        <w:pStyle w:val="BodyText"/>
      </w:pPr>
      <w:r>
        <w:t xml:space="preserve">During my time as a Physiotherapist at [Previous Workplace or Clinic Name], I collaborated with multidisciplinary teams to develop rehabilitation programs tailored to the needs of Lagos' population. For instance, I designed a community-based physiotherapy initiative targeting elderly patients with chronic conditions, which reduced hospital readmission rates by 25% within six months. This project highlighted the importance of integrating physiotherapy into primary healthcare systems—a goal that resonates strongly with your institution’s vision.</w:t>
      </w:r>
    </w:p>
    <w:bookmarkEnd w:id="20"/>
    <w:bookmarkStart w:id="21" w:name="key-skills-and-expertise"/>
    <w:p>
      <w:pPr>
        <w:pStyle w:val="Heading2"/>
      </w:pPr>
      <w:r>
        <w:t xml:space="preserve">Key Skills and Expertise</w:t>
      </w:r>
    </w:p>
    <w:p>
      <w:pPr>
        <w:pStyle w:val="FirstParagraph"/>
      </w:pPr>
      <w:r>
        <w:t xml:space="preserve">My professional strengths include a comprehensive understanding of manual therapy, therapeutic exercise prescription, and patient education. I am proficient in using modern diagnostic tools such as electromyography (EMG) and ultrasound imaging to assess injuries, ensuring precise treatment plans for patients. Additionally, I have experience in managing complex cases involving post-surgical recovery, sports injuries, and chronic pain management—areas of high demand in Lagos’ healthcare sector.</w:t>
      </w:r>
    </w:p>
    <w:p>
      <w:pPr>
        <w:pStyle w:val="BodyText"/>
      </w:pPr>
      <w:r>
        <w:t xml:space="preserve">Beyond technical skills, I pride myself on my strong communication abilities. As a Physiotherapist in Nigeria Lagos, effective communication is critical for building trust with patients and their families. I have consistently demonstrated the ability to explain complex medical concepts in simple terms, making rehabilitation processes more accessible and less intimidating for patients. My approach emphasizes patient-centered care, where I prioritize individual goals and involve families in the recovery journey.</w:t>
      </w:r>
    </w:p>
    <w:bookmarkEnd w:id="21"/>
    <w:bookmarkStart w:id="22" w:name="commitment-to-professional-growth"/>
    <w:p>
      <w:pPr>
        <w:pStyle w:val="Heading2"/>
      </w:pPr>
      <w:r>
        <w:t xml:space="preserve">Commitment to Professional Growth</w:t>
      </w:r>
    </w:p>
    <w:p>
      <w:pPr>
        <w:pStyle w:val="FirstParagraph"/>
      </w:pPr>
      <w:r>
        <w:t xml:space="preserve">I am committed to staying at the forefront of physiotherapy advancements through continuous learning. Recently, I completed a certification in [Relevant Course or Workshop], which enhanced my knowledge of [specific area, e.g., aquatic therapy or pain management]. I also actively participate in professional networks such as the Nigerian Society of Physiotherapists (NSP), where I exchange insights with peers and stay updated on local and global trends. This commitment to growth ensures that I can offer cutting-edge care to patients in Nigeria Lagos.</w:t>
      </w:r>
    </w:p>
    <w:bookmarkEnd w:id="22"/>
    <w:bookmarkStart w:id="23" w:name="why-your-organization"/>
    <w:p>
      <w:pPr>
        <w:pStyle w:val="Heading2"/>
      </w:pPr>
      <w:r>
        <w:t xml:space="preserve">Why Your Organization?</w:t>
      </w:r>
    </w:p>
    <w:p>
      <w:pPr>
        <w:pStyle w:val="FirstParagraph"/>
      </w:pPr>
      <w:r>
        <w:t xml:space="preserve">Your institution’s reputation for excellence in patient care and innovation in physiotherapy services makes it an ideal place for me to contribute. I am particularly inspired by your focus on [specific initiative or value, e.g., "community outreach programs" or "integrating technology into rehabilitation"]. As a Physiotherapist, I believe that combining clinical expertise with a compassionate approach is essential for driving positive outcomes. I am eager to collaborate with your team to expand access to high-quality physiotherapy services in Lagos and beyond.</w:t>
      </w:r>
    </w:p>
    <w:p>
      <w:pPr>
        <w:pStyle w:val="BodyText"/>
      </w:pPr>
      <w:r>
        <w:t xml:space="preserve">One of my core motivations as a Physiotherapist is to address the healthcare disparities faced by underserved communities. In Nigeria Lagos, where many patients lack access to specialized care, I have seen the power of preventive physiotherapy and early intervention. I am excited about the opportunity to contribute to your organization’s efforts in bridging this gap through education, advocacy, and direct patient care.</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physiotherapy make me a strong candidate for this role. I am eager to bring my expertise to your team in Nigeria Lagos and contribute to the advancement of healthcare in this vibrant city. Thank you for considering my application. I would welcome the opportunity to discuss how my background and skills align with your need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in Nigeria Lagos</dc:title>
  <dc:creator/>
  <cp:keywords/>
  <dcterms:created xsi:type="dcterms:W3CDTF">2026-07-24T12:31:13Z</dcterms:created>
  <dcterms:modified xsi:type="dcterms:W3CDTF">2026-07-24T12:31:13Z</dcterms:modified>
</cp:coreProperties>
</file>

<file path=docProps/custom.xml><?xml version="1.0" encoding="utf-8"?>
<Properties xmlns="http://schemas.openxmlformats.org/officeDocument/2006/custom-properties" xmlns:vt="http://schemas.openxmlformats.org/officeDocument/2006/docPropsVTypes"/>
</file>